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8.jpg" ContentType="image/jpeg"/>
  <Override PartName="/word/media/rId50.jpg" ContentType="image/jpeg"/>
  <Override PartName="/word/media/rId46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Xbc0803cf0a9ae87c9f4e90dc8507e38724ffee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## 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End w:id="21"/>
    <w:bookmarkStart w:id="5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я учётную запись администратора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36468"/>
            <wp:effectExtent b="0" l="0" r="0" t="0"/>
            <wp:docPr descr="Figure 1: Создание учетной запис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учетной записи пользователя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л пароль для пользователя guest (используя учётную запись администратора)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968946"/>
            <wp:effectExtent b="0" l="0" r="0" t="0"/>
            <wp:docPr descr="Figure 2: Соз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пароля для учетной запис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ошёл в систему от имени пользователя guest.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нахожусь, командой pwd. Определил, что она является домашне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203700" cy="685800"/>
            <wp:effectExtent b="0" l="0" r="0" t="0"/>
            <wp:docPr descr="Figure 3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пределение директор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точнил имя пользователя командой whoam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076700" cy="495300"/>
            <wp:effectExtent b="0" l="0" r="0" t="0"/>
            <wp:docPr descr="Figure 4: 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Уточнение имени пользо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42822"/>
            <wp:effectExtent b="0" l="0" r="0" t="0"/>
            <wp:docPr descr="Figure 5: Использование команды i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пользование команды i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л вывод id с выводом команды groups. Выяснил, что на эту команду выводить только имя пользовател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4191000" cy="622300"/>
            <wp:effectExtent b="0" l="0" r="0" t="0"/>
            <wp:docPr descr="Figure 6: Вывод команды groups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вод команды group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смотрел файл /etc/passwd командой cat и найшел в нем свою учетную запись. Определил uid, gid пользователя. Сравнил найденные значения с полученными в предыдущих пунктах. Они совпали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282440"/>
            <wp:effectExtent b="0" l="0" r="0" t="0"/>
            <wp:docPr descr="Figure 7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смотр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л существующие в системе директории командой ls -l /home/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855828"/>
            <wp:effectExtent b="0" l="0" r="0" t="0"/>
            <wp:docPr descr="Figure 8: Список поддиректорий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писок поддиректорий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Так как данные права есть у администратора, информацию получить не удалось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752445"/>
            <wp:effectExtent b="0" l="0" r="0" t="0"/>
            <wp:docPr descr="Figure 9: Проверка команды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верка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 в домашней директории поддиректорию dir1 командой mkdir dir1</w:t>
      </w:r>
      <w:r>
        <w:t xml:space="preserve"> </w:t>
      </w:r>
      <w:r>
        <w:t xml:space="preserve">Определил командами ls -l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и lsattr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какие права доступа и расширенные атрибуты были выставлены на директорию dir1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027091"/>
            <wp:effectExtent b="0" l="0" r="0" t="0"/>
            <wp:docPr descr="Figure 10: Использование команды ls -l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Использование команды ls -l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451072"/>
            <wp:effectExtent b="0" l="0" r="0" t="0"/>
            <wp:docPr descr="Figure 11: Использование команды lsattr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Использование команды lsattr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нял с директории dir1 все атрибуты командой chmod 000 dir1 и проверил с её помощью правильность выполнения команды</w:t>
      </w:r>
      <w:r>
        <w:t xml:space="preserve"> </w:t>
      </w:r>
      <w:r>
        <w:t xml:space="preserve">ls -l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2088664"/>
            <wp:effectExtent b="0" l="0" r="0" t="0"/>
            <wp:docPr descr="Figure 12: ИСпользование команды chmod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ИСпользование команды chmo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476249"/>
            <wp:effectExtent b="0" l="0" r="0" t="0"/>
            <wp:docPr descr="Figure 13: Создание файла в директории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здание файла в директори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писал в таблицу знак «+», если не разрешена, знак «-».</w:t>
      </w:r>
    </w:p>
    <w:bookmarkStart w:id="0" w:name="fig:10"/>
    <w:p>
      <w:pPr>
        <w:pStyle w:val="CaptionedFigure"/>
      </w:pPr>
      <w:bookmarkStart w:id="49" w:name="fig:10"/>
      <w:r>
        <w:drawing>
          <wp:inline>
            <wp:extent cx="5334000" cy="6488715"/>
            <wp:effectExtent b="0" l="0" r="0" t="0"/>
            <wp:docPr descr="Figure 14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Таблица «Установленные права и разрешённые действия»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 следующую таблицу:</w:t>
      </w:r>
    </w:p>
    <w:bookmarkStart w:id="0" w:name="fig:11"/>
    <w:p>
      <w:pPr>
        <w:pStyle w:val="CaptionedFigure"/>
      </w:pPr>
      <w:bookmarkStart w:id="51" w:name="fig:11"/>
      <w:r>
        <w:drawing>
          <wp:inline>
            <wp:extent cx="5334000" cy="2224779"/>
            <wp:effectExtent b="0" l="0" r="0" t="0"/>
            <wp:docPr descr="Figure 15: Таблица “Минимальные права для совершения операций”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0"/>
    <w:bookmarkEnd w:id="52"/>
    <w:bookmarkStart w:id="54" w:name="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иблиография</w:t>
      </w:r>
    </w:p>
    <w:bookmarkStart w:id="53" w:name="X251007ac4bfab896fe75bc9bbc71eeff5cc508e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Методические материалы https://esystem.rudn.ru/pluginfile.php/2090273/mod_resource/content/6/002-lab_discret_attr.pdf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Юрченко Артём Алексеевич</dc:creator>
  <dc:language>ru-RU</dc:language>
  <cp:keywords/>
  <dcterms:created xsi:type="dcterms:W3CDTF">2023-09-16T17:01:46Z</dcterms:created>
  <dcterms:modified xsi:type="dcterms:W3CDTF">2023-09-16T17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